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 | [Phone Number]</w:t>
      </w:r>
    </w:p>
    <w:bookmarkEnd w:id="20"/>
    <w:p>
      <w:pPr>
        <w:pStyle w:val="BodyText"/>
      </w:pPr>
      <w:r>
        <w:t xml:space="preserve">Date: [Insert Date]</w:t>
      </w:r>
    </w:p>
    <w:p>
      <w:pPr>
        <w:pStyle w:val="BodyText"/>
      </w:pPr>
      <w:r>
        <w:t xml:space="preserve">Recruiting Manager</w:t>
      </w:r>
      <w:r>
        <w:br/>
      </w:r>
      <w:r>
        <w:t xml:space="preserve">[Restaurant Name]</w:t>
      </w:r>
      <w:r>
        <w:br/>
      </w:r>
      <w:r>
        <w:t xml:space="preserve">[Restaurant Address]</w:t>
      </w:r>
      <w:r>
        <w:br/>
      </w:r>
      <w:r>
        <w:t xml:space="preserve">Dar es Salaam, Tanzania</w:t>
      </w:r>
    </w:p>
    <w:bookmarkStart w:id="21" w:name="dear-hiring-team"/>
    <w:p>
      <w:pPr>
        <w:pStyle w:val="Heading2"/>
      </w:pPr>
      <w:r>
        <w:t xml:space="preserve">Dear Hiring Team,</w:t>
      </w:r>
    </w:p>
    <w:p>
      <w:pPr>
        <w:pStyle w:val="FirstParagraph"/>
      </w:pPr>
      <w:r>
        <w:t xml:space="preserve">I am writing to express my enthusiastic interest in the Chef position at your esteemed establishment in Tanzania Dar es Salaam. As a passionate and experienced culinary professional with a deep appreciation for the vibrant flavors of East Africa, I am eager to contribute my skills, creativity, and dedication to your restaurant’s mission of delivering exceptional dining experiences. Tanzania Dar es Salaam, with its rich cultural heritage and diverse culinary landscape, represents an exciting opportunity to blend global expertise with local traditions. This role aligns perfectly with my career goals as a Chef committed to excellence in food and service.</w:t>
      </w:r>
    </w:p>
    <w:p>
      <w:pPr>
        <w:pStyle w:val="BodyText"/>
      </w:pPr>
      <w:r>
        <w:t xml:space="preserve">Throughout my culinary journey, I have honed my abilities in crafting innovative dishes that celebrate both tradition and modernity. My background includes working in high-energy kitchens across different regions, where I developed a strong foundation in menu development, kitchen management, and team leadership. However, it is the unique challenges and opportunities of Tanzania Dar es Salaam that truly captivate me. This dynamic city, known for its bustling markets, fresh seafood from the Indian Ocean, and a fusion of Swahili flavors with international influences, offers an ideal setting for a Chef to thrive. I am particularly drawn to your restaurant’s vision of showcasing the best of Tanzanian cuisine while incorporating global techniques to create memorable meals.</w:t>
      </w:r>
    </w:p>
    <w:p>
      <w:pPr>
        <w:pStyle w:val="BodyText"/>
      </w:pPr>
      <w:r>
        <w:t xml:space="preserve">One of my core strengths as a Chef is my ability to adapt and innovate. In Tanzania Dar es Salaam, where the culinary scene is evolving rapidly, this skill is essential. I have experience working with local ingredients such as matoke, ugali, and fresh tropical fruits, which are staples in Tanzanian dishes. I understand the importance of sourcing seasonal produce from nearby farms and markets to ensure authenticity and sustainability. My goal would be to collaborate closely with suppliers in Dar es Salaam to create a menu that reflects the region’s agricultural bounty while maintaining high standards of quality and presentation.</w:t>
      </w:r>
    </w:p>
    <w:p>
      <w:pPr>
        <w:pStyle w:val="BodyText"/>
      </w:pPr>
      <w:r>
        <w:t xml:space="preserve">As a Chef, I also prioritize creating an inclusive and motivating kitchen environment. Leadership is not just about managing tasks but inspiring creativity and fostering teamwork. In my previous roles, I have mentored junior staff, streamlined kitchen operations to improve efficiency, and ensured that every dish meets the highest standards of taste and presentation. I believe that a successful restaurant relies on the synergy between its culinary team and front-of-house staff. In Tanzania Dar es Salaam’s competitive market, where guests expect both authenticity and modern flair, this collaborative approach is crucial.</w:t>
      </w:r>
    </w:p>
    <w:p>
      <w:pPr>
        <w:pStyle w:val="BodyText"/>
      </w:pPr>
      <w:r>
        <w:t xml:space="preserve">Tanzania Dar es Salaam is a city that thrives on its cultural diversity, and I am eager to contribute to this rich tapestry through my work as a Chef. The opportunity to introduce new flavors while respecting traditional recipes would be both challenging and rewarding. For instance, I envision creating a fusion menu that blends East African staples with international techniques—such as using local spices in contemporary plating or incorporating seafood from the Indian Ocean into globally inspired dishes. This balance of innovation and tradition aligns with my philosophy of cooking, which is rooted in respect for ingredients and the stories they tell.</w:t>
      </w:r>
    </w:p>
    <w:p>
      <w:pPr>
        <w:pStyle w:val="BodyText"/>
      </w:pPr>
      <w:r>
        <w:t xml:space="preserve">What sets me apart as a Chef is my commitment to continuous learning. I have attended workshops on sustainable cooking practices and have explored the culinary traditions of East Africa through travel and research. In Dar es Salaam, I would love to deepen my understanding of regional dishes such as biryani, pilau, and grilled fish, while also exploring how to adapt these recipes for a modern audience. My goal is to create a menu that not only delights the palate but also tells the story of Tanzania’s diverse culinary heritage.</w:t>
      </w:r>
    </w:p>
    <w:p>
      <w:pPr>
        <w:pStyle w:val="BodyText"/>
      </w:pPr>
      <w:r>
        <w:t xml:space="preserve">I am particularly impressed by your restaurant’s dedication to community engagement and sustainability. As a Chef, I believe in giving back to the local economy and minimizing environmental impact through responsible sourcing and waste reduction. I would be thrilled to contribute ideas for initiatives such as farm-to-table partnerships or cooking classes that celebrate Tanzanian cuisine. These efforts not only enhance the dining experience but also foster a deeper connection between the restaurant and its community.</w:t>
      </w:r>
    </w:p>
    <w:p>
      <w:pPr>
        <w:pStyle w:val="BodyText"/>
      </w:pPr>
      <w:r>
        <w:t xml:space="preserve">In conclusion, I am confident that my skills, experience, and passion for cooking make me an ideal candidate for the Chef position in Tanzania Dar es Salaam. I am eager to bring my expertise to your team and help elevate your restaurant’s reputation as a hub of exceptional food and cultural expression. Thank you for considering my application. I look forward to the possibility of discussing how I can contribute to your vision and help create unforgettable culinary experiences for guests in this beautiful city.</w:t>
      </w:r>
    </w:p>
    <w:p>
      <w:pPr>
        <w:pStyle w:val="BodyText"/>
      </w:pPr>
      <w:r>
        <w:t xml:space="preserve">Sincerely,</w:t>
      </w:r>
      <w:r>
        <w:br/>
      </w:r>
      <w:r>
        <w:t xml:space="preserve">[Your Full Name]</w:t>
      </w:r>
    </w:p>
    <w:bookmarkEnd w:id="21"/>
    <w:p>
      <w:pPr>
        <w:pStyle w:val="BodyText"/>
      </w:pPr>
      <w:r>
        <w:t xml:space="preserve">This Cover Letter is tailored for a Chef position in Tanzania Dar es Salaam, emphasizing the unique culinary opportunities and cultural richness of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Tanzania Dar es Salaam</dc:title>
  <dc:creator/>
  <dc:language>en</dc:language>
  <cp:keywords/>
  <dcterms:created xsi:type="dcterms:W3CDTF">2025-12-11T14:25:30Z</dcterms:created>
  <dcterms:modified xsi:type="dcterms:W3CDTF">2025-12-11T14:25:30Z</dcterms:modified>
</cp:coreProperties>
</file>

<file path=docProps/custom.xml><?xml version="1.0" encoding="utf-8"?>
<Properties xmlns="http://schemas.openxmlformats.org/officeDocument/2006/custom-properties" xmlns:vt="http://schemas.openxmlformats.org/officeDocument/2006/docPropsVTypes"/>
</file>